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une 8-12: 8:30AM-11:50AM on Zoom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ndrew.jaffe@libd.org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3" w:name="tentative-schedule"/>
      <w:r>
        <w:t xml:space="preserve">Tentative Schedule:</w:t>
      </w:r>
      <w:bookmarkEnd w:id="23"/>
    </w:p>
    <w:p>
      <w:pPr>
        <w:pStyle w:val="Heading2"/>
      </w:pPr>
      <w:bookmarkStart w:id="24" w:name="day-1"/>
      <w:r>
        <w:t xml:space="preserve">Day 1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5" w:name="day-2"/>
      <w:r>
        <w:t xml:space="preserve">Day 2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26" w:name="day-3"/>
      <w:r>
        <w:t xml:space="preserve">Day 3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27" w:name="day-4"/>
      <w:r>
        <w:t xml:space="preserve">Day 4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28" w:name="day-5"/>
      <w:r>
        <w:t xml:space="preserve">Day 5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29" w:name="grading"/>
      <w:r>
        <w:t xml:space="preserve">Grading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0-06-04T01:05:33Z</dcterms:created>
  <dcterms:modified xsi:type="dcterms:W3CDTF">2020-06-04T01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